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26EAF" w14:textId="24D5E4FE" w:rsidR="00103C1E" w:rsidRDefault="007A6607" w:rsidP="007A6607">
      <w:pPr>
        <w:pStyle w:val="ListParagraph"/>
        <w:numPr>
          <w:ilvl w:val="0"/>
          <w:numId w:val="1"/>
        </w:numPr>
      </w:pPr>
      <w:r>
        <w:t xml:space="preserve">Machine learning </w:t>
      </w:r>
    </w:p>
    <w:p w14:paraId="3CBEB7F8" w14:textId="6DDAC9DB" w:rsidR="007A6607" w:rsidRDefault="00933E84" w:rsidP="007A6607">
      <w:pPr>
        <w:pStyle w:val="ListParagraph"/>
      </w:pPr>
      <w:hyperlink r:id="rId5" w:history="1">
        <w:r w:rsidR="00D16FD0">
          <w:rPr>
            <w:rStyle w:val="Hyperlink"/>
          </w:rPr>
          <w:t>https://www.mathworks.com/campaigns/offers/explore-machine-learning-with-matlab.html?s_iid=exp_cmpofr_mldl_but10&amp;#</w:t>
        </w:r>
      </w:hyperlink>
    </w:p>
    <w:p w14:paraId="7D7ED1BD" w14:textId="49EDD4E0" w:rsidR="00D16FD0" w:rsidRDefault="00933E84" w:rsidP="00D16FD0">
      <w:pPr>
        <w:pStyle w:val="ListParagraph"/>
        <w:numPr>
          <w:ilvl w:val="0"/>
          <w:numId w:val="1"/>
        </w:numPr>
      </w:pPr>
      <w:r>
        <w:t>G</w:t>
      </w:r>
      <w:r>
        <w:rPr>
          <w:rFonts w:hint="eastAsia"/>
        </w:rPr>
        <w:t>eo</w:t>
      </w:r>
      <w:r>
        <w:t>ffrey E. Hinton</w:t>
      </w:r>
    </w:p>
    <w:p w14:paraId="440C6746" w14:textId="57F98EDB" w:rsidR="00933E84" w:rsidRDefault="00933E84" w:rsidP="00933E84">
      <w:pPr>
        <w:pStyle w:val="ListParagraph"/>
      </w:pPr>
      <w:hyperlink r:id="rId6" w:history="1">
        <w:r w:rsidRPr="0049745A">
          <w:rPr>
            <w:rStyle w:val="Hyperlink"/>
          </w:rPr>
          <w:t>http://www.cs.toronto.edu/~hinton/</w:t>
        </w:r>
      </w:hyperlink>
    </w:p>
    <w:p w14:paraId="1062043F" w14:textId="77777777" w:rsidR="00933E84" w:rsidRDefault="00933E84" w:rsidP="00933E84">
      <w:pPr>
        <w:pStyle w:val="ListParagraph"/>
      </w:pPr>
    </w:p>
    <w:sectPr w:rsidR="00933E8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C077FE"/>
    <w:multiLevelType w:val="hybridMultilevel"/>
    <w:tmpl w:val="59EC12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tDS2NLC0MDQztbRQ0lEKTi0uzszPAykwrAUAPkUYdiwAAAA="/>
  </w:docVars>
  <w:rsids>
    <w:rsidRoot w:val="008C1A01"/>
    <w:rsid w:val="00103C1E"/>
    <w:rsid w:val="003935EB"/>
    <w:rsid w:val="007A6607"/>
    <w:rsid w:val="008961DE"/>
    <w:rsid w:val="008C1A01"/>
    <w:rsid w:val="00933E84"/>
    <w:rsid w:val="009648C7"/>
    <w:rsid w:val="00C7547F"/>
    <w:rsid w:val="00D1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4E962"/>
  <w15:chartTrackingRefBased/>
  <w15:docId w15:val="{DCEC8AAB-EBA2-40DC-9D6F-84F71D584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47F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648C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48C7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935EB"/>
    <w:pPr>
      <w:numPr>
        <w:ilvl w:val="1"/>
      </w:numPr>
    </w:pPr>
    <w:rPr>
      <w:rFonts w:cs="Arial"/>
      <w:b/>
      <w:color w:val="222222"/>
      <w:spacing w:val="15"/>
      <w:sz w:val="28"/>
      <w:szCs w:val="29"/>
      <w:bdr w:val="none" w:sz="0" w:space="0" w:color="auto" w:frame="1"/>
    </w:rPr>
  </w:style>
  <w:style w:type="character" w:customStyle="1" w:styleId="SubtitleChar">
    <w:name w:val="Subtitle Char"/>
    <w:basedOn w:val="DefaultParagraphFont"/>
    <w:link w:val="Subtitle"/>
    <w:uiPriority w:val="11"/>
    <w:rsid w:val="003935EB"/>
    <w:rPr>
      <w:rFonts w:ascii="Times New Roman" w:hAnsi="Times New Roman" w:cs="Arial"/>
      <w:b/>
      <w:color w:val="222222"/>
      <w:spacing w:val="15"/>
      <w:sz w:val="28"/>
      <w:szCs w:val="29"/>
      <w:bdr w:val="none" w:sz="0" w:space="0" w:color="auto" w:frame="1"/>
    </w:rPr>
  </w:style>
  <w:style w:type="paragraph" w:styleId="ListParagraph">
    <w:name w:val="List Paragraph"/>
    <w:basedOn w:val="Normal"/>
    <w:uiPriority w:val="34"/>
    <w:qFormat/>
    <w:rsid w:val="008961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FD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s.toronto.edu/~hinton/" TargetMode="External"/><Relationship Id="rId5" Type="http://schemas.openxmlformats.org/officeDocument/2006/relationships/hyperlink" Target="https://www.mathworks.com/campaigns/offers/explore-machine-learning-with-matlab.html?s_iid=exp_cmpofr_mldl_but10&amp;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peng Huang</dc:creator>
  <cp:keywords/>
  <dc:description/>
  <cp:lastModifiedBy>zipeng Huang</cp:lastModifiedBy>
  <cp:revision>4</cp:revision>
  <dcterms:created xsi:type="dcterms:W3CDTF">2019-04-08T17:49:00Z</dcterms:created>
  <dcterms:modified xsi:type="dcterms:W3CDTF">2020-12-27T15:13:00Z</dcterms:modified>
</cp:coreProperties>
</file>